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5CBA" w:rsidRPr="008C3B21" w:rsidRDefault="00715CBA" w:rsidP="00F22E39">
      <w:pPr>
        <w:spacing w:before="120" w:after="0" w:line="360" w:lineRule="auto"/>
        <w:jc w:val="both"/>
        <w:rPr>
          <w:rFonts w:ascii="Arial" w:hAnsi="Arial" w:cs="Arial"/>
          <w:lang w:val="en-US"/>
        </w:rPr>
      </w:pPr>
      <w:bookmarkStart w:id="0" w:name="_GoBack"/>
      <w:bookmarkEnd w:id="0"/>
    </w:p>
    <w:p w:rsidR="00F22E39" w:rsidRPr="008C3B21" w:rsidRDefault="00F22E39" w:rsidP="00F22E39">
      <w:pPr>
        <w:spacing w:before="120"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:rsidR="00F022ED" w:rsidRDefault="00F22E39" w:rsidP="00F022ED">
      <w:pPr>
        <w:spacing w:after="0" w:line="30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43298">
        <w:rPr>
          <w:rFonts w:ascii="Times New Roman" w:hAnsi="Times New Roman" w:cs="Times New Roman"/>
          <w:b/>
          <w:sz w:val="24"/>
          <w:szCs w:val="24"/>
          <w:lang w:val="en-US"/>
        </w:rPr>
        <w:t>TITLE</w:t>
      </w:r>
      <w:r w:rsidR="00606DC1" w:rsidRPr="0054329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THE PRESENTATION </w:t>
      </w:r>
    </w:p>
    <w:p w:rsidR="009E4487" w:rsidRPr="00543298" w:rsidRDefault="00606DC1" w:rsidP="00F022ED">
      <w:pPr>
        <w:spacing w:after="0" w:line="30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43298">
        <w:rPr>
          <w:rFonts w:ascii="Times New Roman" w:hAnsi="Times New Roman" w:cs="Times New Roman"/>
          <w:b/>
          <w:sz w:val="24"/>
          <w:szCs w:val="24"/>
          <w:lang w:val="en-US"/>
        </w:rPr>
        <w:t>(MAX. 200 CHARACTERS</w:t>
      </w:r>
      <w:r w:rsidR="00BC2670" w:rsidRPr="0054329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INCLUDING SPACES</w:t>
      </w:r>
      <w:r w:rsidR="0054329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– </w:t>
      </w:r>
      <w:r w:rsidR="00CE4A70">
        <w:rPr>
          <w:rFonts w:ascii="Times New Roman" w:hAnsi="Times New Roman" w:cs="Times New Roman"/>
          <w:b/>
          <w:sz w:val="24"/>
          <w:szCs w:val="24"/>
          <w:lang w:val="en-US"/>
        </w:rPr>
        <w:t xml:space="preserve">All capital letters - </w:t>
      </w:r>
      <w:r w:rsidR="00F95329">
        <w:rPr>
          <w:rFonts w:ascii="Times New Roman" w:hAnsi="Times New Roman" w:cs="Times New Roman"/>
          <w:b/>
          <w:sz w:val="24"/>
          <w:szCs w:val="24"/>
          <w:lang w:val="en-US"/>
        </w:rPr>
        <w:t xml:space="preserve">Centered – Bold - </w:t>
      </w:r>
      <w:r w:rsidR="00543298">
        <w:rPr>
          <w:rFonts w:ascii="Times New Roman" w:hAnsi="Times New Roman" w:cs="Times New Roman"/>
          <w:b/>
          <w:sz w:val="24"/>
          <w:szCs w:val="24"/>
          <w:lang w:val="en-US"/>
        </w:rPr>
        <w:t>Times New Roman 12</w:t>
      </w:r>
      <w:r w:rsidR="004C57C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– Exactly line spacing 15pt</w:t>
      </w:r>
      <w:r w:rsidRPr="00543298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</w:p>
    <w:p w:rsidR="00F022ED" w:rsidRDefault="00F022ED" w:rsidP="00B66DB1">
      <w:pPr>
        <w:spacing w:after="0" w:line="280" w:lineRule="exact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543298" w:rsidRDefault="00543298" w:rsidP="00B66DB1">
      <w:pPr>
        <w:spacing w:after="0" w:line="280" w:lineRule="exact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NAME SURNAME</w:t>
      </w:r>
      <w:r w:rsidR="004C57C8">
        <w:rPr>
          <w:rFonts w:ascii="Times New Roman" w:hAnsi="Times New Roman" w:cs="Times New Roman"/>
          <w:sz w:val="20"/>
          <w:szCs w:val="20"/>
          <w:lang w:val="en-US"/>
        </w:rPr>
        <w:t xml:space="preserve"> (</w:t>
      </w:r>
      <w:r w:rsidR="00CE4A70">
        <w:rPr>
          <w:rFonts w:ascii="Times New Roman" w:hAnsi="Times New Roman" w:cs="Times New Roman"/>
          <w:sz w:val="20"/>
          <w:szCs w:val="20"/>
          <w:lang w:val="en-US"/>
        </w:rPr>
        <w:t>All capital letters -Centered -</w:t>
      </w:r>
      <w:r w:rsidR="004C57C8">
        <w:rPr>
          <w:rFonts w:ascii="Times New Roman" w:hAnsi="Times New Roman" w:cs="Times New Roman"/>
          <w:sz w:val="20"/>
          <w:szCs w:val="20"/>
          <w:lang w:val="en-US"/>
        </w:rPr>
        <w:t>Times New Roman 10 – Exactly line spacing 14pt)</w:t>
      </w:r>
    </w:p>
    <w:p w:rsidR="00543298" w:rsidRPr="004D7CF6" w:rsidRDefault="00543298" w:rsidP="00B66DB1">
      <w:pPr>
        <w:spacing w:after="0" w:line="240" w:lineRule="exact"/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r w:rsidRPr="004D7CF6">
        <w:rPr>
          <w:rFonts w:ascii="Times New Roman" w:hAnsi="Times New Roman" w:cs="Times New Roman"/>
          <w:sz w:val="18"/>
          <w:szCs w:val="18"/>
          <w:lang w:val="en-US"/>
        </w:rPr>
        <w:t>Affiliation, City, Nation</w:t>
      </w:r>
      <w:r w:rsidR="004C57C8">
        <w:rPr>
          <w:rFonts w:ascii="Times New Roman" w:hAnsi="Times New Roman" w:cs="Times New Roman"/>
          <w:sz w:val="18"/>
          <w:szCs w:val="18"/>
          <w:lang w:val="en-US"/>
        </w:rPr>
        <w:t xml:space="preserve"> (</w:t>
      </w:r>
      <w:r w:rsidR="00CE4A70">
        <w:rPr>
          <w:rFonts w:ascii="Times New Roman" w:hAnsi="Times New Roman" w:cs="Times New Roman"/>
          <w:sz w:val="18"/>
          <w:szCs w:val="18"/>
          <w:lang w:val="en-US"/>
        </w:rPr>
        <w:t xml:space="preserve">Centered - </w:t>
      </w:r>
      <w:r w:rsidR="004C57C8">
        <w:rPr>
          <w:rFonts w:ascii="Times New Roman" w:hAnsi="Times New Roman" w:cs="Times New Roman"/>
          <w:sz w:val="18"/>
          <w:szCs w:val="18"/>
          <w:lang w:val="en-US"/>
        </w:rPr>
        <w:t>Times New Roman 9 – Exactly line spacing 12pt)</w:t>
      </w:r>
    </w:p>
    <w:p w:rsidR="00543298" w:rsidRDefault="00543298" w:rsidP="00B66DB1">
      <w:pPr>
        <w:spacing w:after="0" w:line="280" w:lineRule="exact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NAME SURNAME</w:t>
      </w:r>
    </w:p>
    <w:p w:rsidR="00543298" w:rsidRPr="004D7CF6" w:rsidRDefault="00543298" w:rsidP="00B66DB1">
      <w:pPr>
        <w:spacing w:after="0" w:line="240" w:lineRule="exact"/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r w:rsidRPr="004D7CF6">
        <w:rPr>
          <w:rFonts w:ascii="Times New Roman" w:hAnsi="Times New Roman" w:cs="Times New Roman"/>
          <w:sz w:val="18"/>
          <w:szCs w:val="18"/>
          <w:lang w:val="en-US"/>
        </w:rPr>
        <w:t>Affiliation, City, Nation</w:t>
      </w:r>
    </w:p>
    <w:p w:rsidR="00543298" w:rsidRDefault="00543298" w:rsidP="00B66DB1">
      <w:pPr>
        <w:spacing w:after="0" w:line="280" w:lineRule="exact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NAME SURNAME</w:t>
      </w:r>
    </w:p>
    <w:p w:rsidR="00543298" w:rsidRPr="004D7CF6" w:rsidRDefault="00543298" w:rsidP="00B66DB1">
      <w:pPr>
        <w:spacing w:after="0" w:line="240" w:lineRule="exact"/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r w:rsidRPr="004D7CF6">
        <w:rPr>
          <w:rFonts w:ascii="Times New Roman" w:hAnsi="Times New Roman" w:cs="Times New Roman"/>
          <w:sz w:val="18"/>
          <w:szCs w:val="18"/>
          <w:lang w:val="en-US"/>
        </w:rPr>
        <w:t>Affiliation, City, Nation</w:t>
      </w:r>
    </w:p>
    <w:p w:rsidR="00850489" w:rsidRDefault="00850489" w:rsidP="00384D0A">
      <w:pPr>
        <w:spacing w:after="0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384D0A" w:rsidRPr="00384D0A" w:rsidRDefault="00384D0A" w:rsidP="00384D0A">
      <w:pPr>
        <w:spacing w:after="0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F22E39" w:rsidRPr="00543298" w:rsidRDefault="00BB300E" w:rsidP="00B574A5">
      <w:pPr>
        <w:spacing w:after="0" w:line="280" w:lineRule="exact"/>
        <w:ind w:firstLine="56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Text of the abstract </w:t>
      </w:r>
      <w:r w:rsidR="00F22E39" w:rsidRPr="00543298">
        <w:rPr>
          <w:rFonts w:ascii="Times New Roman" w:hAnsi="Times New Roman" w:cs="Times New Roman"/>
          <w:sz w:val="20"/>
          <w:szCs w:val="20"/>
          <w:lang w:val="en-US"/>
        </w:rPr>
        <w:t>(</w:t>
      </w:r>
      <w:r w:rsidR="00543298">
        <w:rPr>
          <w:rFonts w:ascii="Times New Roman" w:hAnsi="Times New Roman" w:cs="Times New Roman"/>
          <w:sz w:val="20"/>
          <w:szCs w:val="20"/>
          <w:lang w:val="en-US"/>
        </w:rPr>
        <w:t>Times New Roman</w:t>
      </w:r>
      <w:r w:rsidR="008C3B21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43298">
        <w:rPr>
          <w:rFonts w:ascii="Times New Roman" w:hAnsi="Times New Roman" w:cs="Times New Roman"/>
          <w:sz w:val="20"/>
          <w:szCs w:val="20"/>
          <w:lang w:val="en-US"/>
        </w:rPr>
        <w:t>10</w:t>
      </w:r>
      <w:r w:rsidR="00B574A5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B574A5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– </w:t>
      </w:r>
      <w:r w:rsidR="00B574A5">
        <w:rPr>
          <w:rFonts w:ascii="Times New Roman" w:hAnsi="Times New Roman" w:cs="Times New Roman"/>
          <w:sz w:val="20"/>
          <w:szCs w:val="20"/>
          <w:lang w:val="en-US"/>
        </w:rPr>
        <w:t>Justified</w:t>
      </w:r>
      <w:r w:rsidR="008C3B21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– </w:t>
      </w:r>
      <w:r w:rsidR="00543298">
        <w:rPr>
          <w:rFonts w:ascii="Times New Roman" w:hAnsi="Times New Roman" w:cs="Times New Roman"/>
          <w:sz w:val="20"/>
          <w:szCs w:val="20"/>
          <w:lang w:val="en-US"/>
        </w:rPr>
        <w:t>Exactly</w:t>
      </w:r>
      <w:r w:rsidR="008C3B21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line spacing</w:t>
      </w:r>
      <w:r w:rsidR="00543298">
        <w:rPr>
          <w:rFonts w:ascii="Times New Roman" w:hAnsi="Times New Roman" w:cs="Times New Roman"/>
          <w:sz w:val="20"/>
          <w:szCs w:val="20"/>
          <w:lang w:val="en-US"/>
        </w:rPr>
        <w:t xml:space="preserve"> 14pt</w:t>
      </w:r>
      <w:r w:rsidR="008C3B21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543298">
        <w:rPr>
          <w:rFonts w:ascii="Times New Roman" w:hAnsi="Times New Roman" w:cs="Times New Roman"/>
          <w:sz w:val="20"/>
          <w:szCs w:val="20"/>
          <w:lang w:val="en-US"/>
        </w:rPr>
        <w:t>–</w:t>
      </w:r>
      <w:r w:rsidR="008C3B21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543298">
        <w:rPr>
          <w:rFonts w:ascii="Times New Roman" w:hAnsi="Times New Roman" w:cs="Times New Roman"/>
          <w:sz w:val="20"/>
          <w:szCs w:val="20"/>
          <w:lang w:val="en-US"/>
        </w:rPr>
        <w:t>1 cm</w:t>
      </w:r>
      <w:r w:rsidR="00D25EF7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543298">
        <w:rPr>
          <w:rFonts w:ascii="Times New Roman" w:hAnsi="Times New Roman" w:cs="Times New Roman"/>
          <w:sz w:val="20"/>
          <w:szCs w:val="20"/>
          <w:lang w:val="en-US"/>
        </w:rPr>
        <w:t>first line</w:t>
      </w:r>
      <w:r w:rsidR="00D25EF7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indent - </w:t>
      </w:r>
      <w:r w:rsidR="00427839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No space between paragraphs - </w:t>
      </w:r>
      <w:r w:rsidR="00F22E39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Max. 250 </w:t>
      </w:r>
      <w:r w:rsidR="00D322CE">
        <w:rPr>
          <w:rFonts w:ascii="Times New Roman" w:hAnsi="Times New Roman" w:cs="Times New Roman"/>
          <w:sz w:val="20"/>
          <w:szCs w:val="20"/>
          <w:lang w:val="en-US"/>
        </w:rPr>
        <w:t>words</w:t>
      </w:r>
      <w:r w:rsidR="00F22E39" w:rsidRPr="00543298">
        <w:rPr>
          <w:rFonts w:ascii="Times New Roman" w:hAnsi="Times New Roman" w:cs="Times New Roman"/>
          <w:sz w:val="20"/>
          <w:szCs w:val="20"/>
          <w:lang w:val="en-US"/>
        </w:rPr>
        <w:t>)</w:t>
      </w:r>
      <w:r w:rsidR="00687F16" w:rsidRPr="00543298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:rsidR="00A073EA" w:rsidRDefault="001774EB" w:rsidP="00715CBA">
      <w:pPr>
        <w:spacing w:after="0" w:line="280" w:lineRule="exact"/>
        <w:ind w:firstLine="56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It’s advisable to use this model without alterations. </w:t>
      </w:r>
      <w:r w:rsidR="009D29C7">
        <w:rPr>
          <w:rFonts w:ascii="Times New Roman" w:hAnsi="Times New Roman" w:cs="Times New Roman"/>
          <w:sz w:val="20"/>
          <w:szCs w:val="20"/>
          <w:lang w:val="en-US"/>
        </w:rPr>
        <w:t>No tables o</w:t>
      </w:r>
      <w:r w:rsidR="00F50250">
        <w:rPr>
          <w:rFonts w:ascii="Times New Roman" w:hAnsi="Times New Roman" w:cs="Times New Roman"/>
          <w:sz w:val="20"/>
          <w:szCs w:val="20"/>
          <w:lang w:val="en-US"/>
        </w:rPr>
        <w:t xml:space="preserve">r images are accepted. </w:t>
      </w:r>
    </w:p>
    <w:p w:rsidR="00D322CE" w:rsidRDefault="00D322CE" w:rsidP="00715CBA">
      <w:pPr>
        <w:spacing w:after="0" w:line="280" w:lineRule="exact"/>
        <w:ind w:firstLine="567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D322CE" w:rsidRDefault="00D322CE" w:rsidP="00715CBA">
      <w:pPr>
        <w:spacing w:after="0" w:line="280" w:lineRule="exact"/>
        <w:ind w:firstLine="567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sectPr w:rsidR="00D322CE" w:rsidSect="00906394">
      <w:headerReference w:type="default" r:id="rId9"/>
      <w:footerReference w:type="default" r:id="rId10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0E87" w:rsidRDefault="00E30E87" w:rsidP="00397C9D">
      <w:pPr>
        <w:spacing w:after="0" w:line="240" w:lineRule="auto"/>
      </w:pPr>
      <w:r>
        <w:separator/>
      </w:r>
    </w:p>
  </w:endnote>
  <w:endnote w:type="continuationSeparator" w:id="0">
    <w:p w:rsidR="00E30E87" w:rsidRDefault="00E30E87" w:rsidP="00397C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1AD4" w:rsidRDefault="006A1AD4" w:rsidP="00F84C88">
    <w:pPr>
      <w:pStyle w:val="Pidipa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0E87" w:rsidRDefault="00E30E87" w:rsidP="00397C9D">
      <w:pPr>
        <w:spacing w:after="0" w:line="240" w:lineRule="auto"/>
      </w:pPr>
      <w:r>
        <w:separator/>
      </w:r>
    </w:p>
  </w:footnote>
  <w:footnote w:type="continuationSeparator" w:id="0">
    <w:p w:rsidR="00E30E87" w:rsidRDefault="00E30E87" w:rsidP="00397C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0ACB" w:rsidRPr="00D20ACB" w:rsidRDefault="004C535B" w:rsidP="004113BC">
    <w:pPr>
      <w:pStyle w:val="Intestazione"/>
      <w:ind w:right="-251"/>
      <w:jc w:val="right"/>
    </w:pPr>
    <w:r>
      <w:rPr>
        <w:noProof/>
        <w:lang w:val="en-GB" w:eastAsia="en-GB"/>
      </w:rPr>
      <w:drawing>
        <wp:inline distT="0" distB="0" distL="0" distR="0">
          <wp:extent cx="6645910" cy="1172807"/>
          <wp:effectExtent l="0" t="0" r="0" b="889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_emaw_complet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11728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81AE9"/>
    <w:multiLevelType w:val="hybridMultilevel"/>
    <w:tmpl w:val="2E6A0CF6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>
    <w:nsid w:val="274B1764"/>
    <w:multiLevelType w:val="hybridMultilevel"/>
    <w:tmpl w:val="0C72D3A2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>
    <w:nsid w:val="5C6A209E"/>
    <w:multiLevelType w:val="hybridMultilevel"/>
    <w:tmpl w:val="1C1E256A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>
    <w:nsid w:val="63A458FF"/>
    <w:multiLevelType w:val="hybridMultilevel"/>
    <w:tmpl w:val="E8FE1296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>
    <w:nsid w:val="7D7954F4"/>
    <w:multiLevelType w:val="hybridMultilevel"/>
    <w:tmpl w:val="2ABCC8DA"/>
    <w:lvl w:ilvl="0" w:tplc="22A212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jY2NTQxMTU3tjBT0lEKTi0uzszPAykwqgUAl5IxjCwAAAA="/>
  </w:docVars>
  <w:rsids>
    <w:rsidRoot w:val="000D5CC1"/>
    <w:rsid w:val="00000C96"/>
    <w:rsid w:val="00044E5E"/>
    <w:rsid w:val="00045BBE"/>
    <w:rsid w:val="000618F0"/>
    <w:rsid w:val="0007546D"/>
    <w:rsid w:val="000C4B07"/>
    <w:rsid w:val="000D5CC1"/>
    <w:rsid w:val="000D64BD"/>
    <w:rsid w:val="00106459"/>
    <w:rsid w:val="001351E8"/>
    <w:rsid w:val="00151CCF"/>
    <w:rsid w:val="001774EB"/>
    <w:rsid w:val="001832D1"/>
    <w:rsid w:val="00185511"/>
    <w:rsid w:val="001A303F"/>
    <w:rsid w:val="001C30D6"/>
    <w:rsid w:val="001D023D"/>
    <w:rsid w:val="001D77E7"/>
    <w:rsid w:val="001E7533"/>
    <w:rsid w:val="00202ABD"/>
    <w:rsid w:val="00214C37"/>
    <w:rsid w:val="0021741F"/>
    <w:rsid w:val="00252913"/>
    <w:rsid w:val="00270BBE"/>
    <w:rsid w:val="002A0F19"/>
    <w:rsid w:val="002B5B40"/>
    <w:rsid w:val="002E1482"/>
    <w:rsid w:val="00322D86"/>
    <w:rsid w:val="00324104"/>
    <w:rsid w:val="00343077"/>
    <w:rsid w:val="003518B6"/>
    <w:rsid w:val="0035246C"/>
    <w:rsid w:val="00384D0A"/>
    <w:rsid w:val="00390DA9"/>
    <w:rsid w:val="00393F96"/>
    <w:rsid w:val="00397C9D"/>
    <w:rsid w:val="004113BC"/>
    <w:rsid w:val="00427839"/>
    <w:rsid w:val="00433550"/>
    <w:rsid w:val="004413FC"/>
    <w:rsid w:val="00452C36"/>
    <w:rsid w:val="00455FA6"/>
    <w:rsid w:val="00463E5D"/>
    <w:rsid w:val="004703C0"/>
    <w:rsid w:val="004873F2"/>
    <w:rsid w:val="004B299C"/>
    <w:rsid w:val="004C39AE"/>
    <w:rsid w:val="004C535B"/>
    <w:rsid w:val="004C57C8"/>
    <w:rsid w:val="004D7CF6"/>
    <w:rsid w:val="004E44EC"/>
    <w:rsid w:val="00502D44"/>
    <w:rsid w:val="00543298"/>
    <w:rsid w:val="00553B68"/>
    <w:rsid w:val="00594556"/>
    <w:rsid w:val="005B4130"/>
    <w:rsid w:val="005F5EFE"/>
    <w:rsid w:val="00606DC1"/>
    <w:rsid w:val="0062580E"/>
    <w:rsid w:val="006376AD"/>
    <w:rsid w:val="006518B1"/>
    <w:rsid w:val="00675344"/>
    <w:rsid w:val="0068587F"/>
    <w:rsid w:val="00687F16"/>
    <w:rsid w:val="006A1AD4"/>
    <w:rsid w:val="00703C67"/>
    <w:rsid w:val="00715CBA"/>
    <w:rsid w:val="00723908"/>
    <w:rsid w:val="00726AE1"/>
    <w:rsid w:val="00743ABB"/>
    <w:rsid w:val="007561F6"/>
    <w:rsid w:val="00756BF9"/>
    <w:rsid w:val="00775996"/>
    <w:rsid w:val="007A5226"/>
    <w:rsid w:val="007A71A9"/>
    <w:rsid w:val="007A7B54"/>
    <w:rsid w:val="007D331E"/>
    <w:rsid w:val="00850489"/>
    <w:rsid w:val="008570AA"/>
    <w:rsid w:val="00887CDE"/>
    <w:rsid w:val="008B514B"/>
    <w:rsid w:val="008C3B21"/>
    <w:rsid w:val="008E697F"/>
    <w:rsid w:val="009042E9"/>
    <w:rsid w:val="00906394"/>
    <w:rsid w:val="0093204E"/>
    <w:rsid w:val="009809D4"/>
    <w:rsid w:val="009930A7"/>
    <w:rsid w:val="009B3E68"/>
    <w:rsid w:val="009C4D78"/>
    <w:rsid w:val="009D29C7"/>
    <w:rsid w:val="009E4487"/>
    <w:rsid w:val="00A01657"/>
    <w:rsid w:val="00A073EA"/>
    <w:rsid w:val="00A517E0"/>
    <w:rsid w:val="00A70346"/>
    <w:rsid w:val="00A75FA9"/>
    <w:rsid w:val="00A87191"/>
    <w:rsid w:val="00A90CEA"/>
    <w:rsid w:val="00A9506E"/>
    <w:rsid w:val="00A95752"/>
    <w:rsid w:val="00AC0843"/>
    <w:rsid w:val="00AE10B8"/>
    <w:rsid w:val="00B15909"/>
    <w:rsid w:val="00B54071"/>
    <w:rsid w:val="00B574A5"/>
    <w:rsid w:val="00B61B33"/>
    <w:rsid w:val="00B66DB1"/>
    <w:rsid w:val="00BB300E"/>
    <w:rsid w:val="00BC193C"/>
    <w:rsid w:val="00BC2670"/>
    <w:rsid w:val="00BD5F9C"/>
    <w:rsid w:val="00BD60C5"/>
    <w:rsid w:val="00C76CB4"/>
    <w:rsid w:val="00C82415"/>
    <w:rsid w:val="00C83B0A"/>
    <w:rsid w:val="00C92180"/>
    <w:rsid w:val="00CB0781"/>
    <w:rsid w:val="00CB7C3B"/>
    <w:rsid w:val="00CE4A70"/>
    <w:rsid w:val="00D20ACB"/>
    <w:rsid w:val="00D25EF7"/>
    <w:rsid w:val="00D322CE"/>
    <w:rsid w:val="00D62166"/>
    <w:rsid w:val="00D74A31"/>
    <w:rsid w:val="00D813D4"/>
    <w:rsid w:val="00D90BB9"/>
    <w:rsid w:val="00DA495F"/>
    <w:rsid w:val="00DA5C4B"/>
    <w:rsid w:val="00E30E87"/>
    <w:rsid w:val="00EA7313"/>
    <w:rsid w:val="00EE77E4"/>
    <w:rsid w:val="00F022ED"/>
    <w:rsid w:val="00F22E39"/>
    <w:rsid w:val="00F37A5C"/>
    <w:rsid w:val="00F4001A"/>
    <w:rsid w:val="00F50250"/>
    <w:rsid w:val="00F61FA2"/>
    <w:rsid w:val="00F736F9"/>
    <w:rsid w:val="00F84C88"/>
    <w:rsid w:val="00F95329"/>
    <w:rsid w:val="00FB7D33"/>
    <w:rsid w:val="00FC0F70"/>
    <w:rsid w:val="00FC5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qFormat/>
    <w:rsid w:val="00433550"/>
    <w:pPr>
      <w:autoSpaceDE w:val="0"/>
      <w:autoSpaceDN w:val="0"/>
      <w:adjustRightInd w:val="0"/>
      <w:spacing w:after="140" w:line="280" w:lineRule="exact"/>
      <w:jc w:val="both"/>
      <w:outlineLvl w:val="1"/>
    </w:pPr>
    <w:rPr>
      <w:rFonts w:ascii="Times New Roman" w:eastAsia="Times New Roman" w:hAnsi="Times New Roman" w:cs="Times New Roman"/>
      <w:caps/>
      <w:sz w:val="20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97C9D"/>
  </w:style>
  <w:style w:type="paragraph" w:styleId="Pidipagina">
    <w:name w:val="footer"/>
    <w:basedOn w:val="Normale"/>
    <w:link w:val="Pidipagina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97C9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97C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97C9D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4413FC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4873F2"/>
    <w:rPr>
      <w:color w:val="0000FF" w:themeColor="hyperlink"/>
      <w:u w:val="single"/>
    </w:rPr>
  </w:style>
  <w:style w:type="table" w:styleId="Grigliatabella">
    <w:name w:val="Table Grid"/>
    <w:basedOn w:val="Tabellanormale"/>
    <w:rsid w:val="00455F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2Carattere">
    <w:name w:val="Titolo 2 Carattere"/>
    <w:basedOn w:val="Carpredefinitoparagrafo"/>
    <w:link w:val="Titolo2"/>
    <w:rsid w:val="00433550"/>
    <w:rPr>
      <w:rFonts w:ascii="Times New Roman" w:eastAsia="Times New Roman" w:hAnsi="Times New Roman" w:cs="Times New Roman"/>
      <w:caps/>
      <w:sz w:val="20"/>
      <w:szCs w:val="20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10645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0645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06459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0645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06459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qFormat/>
    <w:rsid w:val="00433550"/>
    <w:pPr>
      <w:autoSpaceDE w:val="0"/>
      <w:autoSpaceDN w:val="0"/>
      <w:adjustRightInd w:val="0"/>
      <w:spacing w:after="140" w:line="280" w:lineRule="exact"/>
      <w:jc w:val="both"/>
      <w:outlineLvl w:val="1"/>
    </w:pPr>
    <w:rPr>
      <w:rFonts w:ascii="Times New Roman" w:eastAsia="Times New Roman" w:hAnsi="Times New Roman" w:cs="Times New Roman"/>
      <w:caps/>
      <w:sz w:val="20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97C9D"/>
  </w:style>
  <w:style w:type="paragraph" w:styleId="Pidipagina">
    <w:name w:val="footer"/>
    <w:basedOn w:val="Normale"/>
    <w:link w:val="Pidipagina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97C9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97C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97C9D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4413FC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4873F2"/>
    <w:rPr>
      <w:color w:val="0000FF" w:themeColor="hyperlink"/>
      <w:u w:val="single"/>
    </w:rPr>
  </w:style>
  <w:style w:type="table" w:styleId="Grigliatabella">
    <w:name w:val="Table Grid"/>
    <w:basedOn w:val="Tabellanormale"/>
    <w:rsid w:val="00455F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2Carattere">
    <w:name w:val="Titolo 2 Carattere"/>
    <w:basedOn w:val="Carpredefinitoparagrafo"/>
    <w:link w:val="Titolo2"/>
    <w:rsid w:val="00433550"/>
    <w:rPr>
      <w:rFonts w:ascii="Times New Roman" w:eastAsia="Times New Roman" w:hAnsi="Times New Roman" w:cs="Times New Roman"/>
      <w:caps/>
      <w:sz w:val="20"/>
      <w:szCs w:val="20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10645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0645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06459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0645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0645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8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D0D9BC-0EF1-40D4-BACD-6FB958E68B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ra</dc:creator>
  <cp:lastModifiedBy>Utente Windows</cp:lastModifiedBy>
  <cp:revision>2</cp:revision>
  <cp:lastPrinted>2017-10-17T10:20:00Z</cp:lastPrinted>
  <dcterms:created xsi:type="dcterms:W3CDTF">2019-04-03T09:08:00Z</dcterms:created>
  <dcterms:modified xsi:type="dcterms:W3CDTF">2019-04-03T09:08:00Z</dcterms:modified>
</cp:coreProperties>
</file>